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8"/>
        <w:tblW w:w="5000" w:type="pct"/>
        <w:tblInd w:w="-108" w:type="dxa"/>
        <w:tblLook w:val="04A0" w:firstRow="1" w:lastRow="0" w:firstColumn="1" w:lastColumn="0" w:noHBand="0" w:noVBand="1"/>
      </w:tblPr>
      <w:tblGrid>
        <w:gridCol w:w="3118"/>
        <w:gridCol w:w="3121"/>
        <w:gridCol w:w="3121"/>
      </w:tblGrid>
      <w:tr w:rsidR="00AD5207" w:rsidRPr="0066015A" w14:paraId="49C7A9C7" w14:textId="77777777" w:rsidTr="00A368C2"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F7FEC0" w14:textId="61EEE965" w:rsidR="00AD5207" w:rsidRPr="0066015A" w:rsidRDefault="00AD5207" w:rsidP="003D57A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F4C9F1" w14:textId="0E635CAF" w:rsidR="00AD5207" w:rsidRPr="0066015A" w:rsidRDefault="00AD5207" w:rsidP="003D57A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tudent-ID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F3F340" w14:textId="4018BB01" w:rsidR="00AD5207" w:rsidRPr="0066015A" w:rsidRDefault="00AD5207" w:rsidP="003D57AB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ection</w:t>
            </w:r>
          </w:p>
        </w:tc>
      </w:tr>
      <w:tr w:rsidR="00AD5207" w:rsidRPr="0066015A" w14:paraId="7BD22AFE" w14:textId="77777777" w:rsidTr="00A368C2">
        <w:tc>
          <w:tcPr>
            <w:tcW w:w="16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C914BB" w14:textId="77777777" w:rsidR="00AD5207" w:rsidRPr="0066015A" w:rsidRDefault="00AD5207" w:rsidP="003D57AB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D10D1" w14:textId="77777777" w:rsidR="00AD5207" w:rsidRPr="0066015A" w:rsidRDefault="00AD5207" w:rsidP="003D57AB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EAF553" w14:textId="77777777" w:rsidR="00AD5207" w:rsidRPr="0066015A" w:rsidRDefault="00AD5207" w:rsidP="003D57AB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6D13DBF" w14:textId="77777777" w:rsidR="00BF175D" w:rsidRPr="0066015A" w:rsidRDefault="00BF175D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693528C0" w14:textId="77777777" w:rsidR="00C37241" w:rsidRPr="0066015A" w:rsidRDefault="00C37241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376937D9" w14:textId="125488E0" w:rsidR="00C37241" w:rsidRPr="0066015A" w:rsidRDefault="00C37241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 w:rsidR="00251DB0" w14:paraId="11F1E37D" w14:textId="77777777" w:rsidTr="00251DB0">
        <w:trPr>
          <w:jc w:val="center"/>
        </w:trPr>
        <w:tc>
          <w:tcPr>
            <w:tcW w:w="850" w:type="dxa"/>
            <w:vAlign w:val="center"/>
          </w:tcPr>
          <w:p w14:paraId="18085DBE" w14:textId="453E212E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62</w:t>
            </w:r>
          </w:p>
        </w:tc>
        <w:tc>
          <w:tcPr>
            <w:tcW w:w="850" w:type="dxa"/>
            <w:vAlign w:val="center"/>
          </w:tcPr>
          <w:p w14:paraId="1400F56D" w14:textId="7B8BAA2A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9</w:t>
            </w:r>
          </w:p>
        </w:tc>
        <w:tc>
          <w:tcPr>
            <w:tcW w:w="850" w:type="dxa"/>
            <w:vAlign w:val="center"/>
          </w:tcPr>
          <w:p w14:paraId="03D4214E" w14:textId="00C7CDFD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93</w:t>
            </w:r>
          </w:p>
        </w:tc>
        <w:tc>
          <w:tcPr>
            <w:tcW w:w="850" w:type="dxa"/>
            <w:vAlign w:val="center"/>
          </w:tcPr>
          <w:p w14:paraId="7C0E647B" w14:textId="138F73EC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24</w:t>
            </w:r>
          </w:p>
        </w:tc>
        <w:tc>
          <w:tcPr>
            <w:tcW w:w="850" w:type="dxa"/>
            <w:vAlign w:val="center"/>
          </w:tcPr>
          <w:p w14:paraId="4F31B6E6" w14:textId="31E22B76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23</w:t>
            </w:r>
          </w:p>
        </w:tc>
        <w:tc>
          <w:tcPr>
            <w:tcW w:w="850" w:type="dxa"/>
            <w:vAlign w:val="center"/>
          </w:tcPr>
          <w:p w14:paraId="414264E7" w14:textId="37255377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38</w:t>
            </w:r>
          </w:p>
        </w:tc>
        <w:tc>
          <w:tcPr>
            <w:tcW w:w="850" w:type="dxa"/>
            <w:vAlign w:val="center"/>
          </w:tcPr>
          <w:p w14:paraId="2B25D978" w14:textId="4BB5B759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68</w:t>
            </w:r>
          </w:p>
        </w:tc>
        <w:tc>
          <w:tcPr>
            <w:tcW w:w="850" w:type="dxa"/>
            <w:vAlign w:val="center"/>
          </w:tcPr>
          <w:p w14:paraId="6614AB7B" w14:textId="794ACAFB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97</w:t>
            </w:r>
          </w:p>
        </w:tc>
        <w:tc>
          <w:tcPr>
            <w:tcW w:w="850" w:type="dxa"/>
            <w:vAlign w:val="center"/>
          </w:tcPr>
          <w:p w14:paraId="42037430" w14:textId="28344FE3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14</w:t>
            </w:r>
          </w:p>
        </w:tc>
        <w:tc>
          <w:tcPr>
            <w:tcW w:w="850" w:type="dxa"/>
            <w:vAlign w:val="center"/>
          </w:tcPr>
          <w:p w14:paraId="198D1B80" w14:textId="0D677251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45</w:t>
            </w:r>
          </w:p>
        </w:tc>
        <w:tc>
          <w:tcPr>
            <w:tcW w:w="850" w:type="dxa"/>
            <w:vAlign w:val="center"/>
          </w:tcPr>
          <w:p w14:paraId="5564AA9B" w14:textId="54994D0A" w:rsidR="00251DB0" w:rsidRPr="007D4BA6" w:rsidRDefault="00251DB0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D4BA6">
              <w:rPr>
                <w:rFonts w:ascii="TH Sarabun New" w:hAnsi="TH Sarabun New" w:cs="TH Sarabun New" w:hint="cs"/>
                <w:sz w:val="32"/>
                <w:szCs w:val="32"/>
                <w:cs/>
              </w:rPr>
              <w:t>5</w:t>
            </w:r>
          </w:p>
        </w:tc>
      </w:tr>
    </w:tbl>
    <w:p w14:paraId="1EFB0F89" w14:textId="77777777" w:rsidR="00251DB0" w:rsidRDefault="00251DB0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F760531" w14:textId="5E87EA55" w:rsidR="00F1264E" w:rsidRPr="0066015A" w:rsidRDefault="00F1264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 w:rsidR="00DD4DD1">
        <w:rPr>
          <w:rFonts w:ascii="TH Sarabun New" w:hAnsi="TH Sarabun New" w:cs="TH Sarabun New" w:hint="cs"/>
          <w:sz w:val="32"/>
          <w:szCs w:val="32"/>
          <w:cs/>
        </w:rPr>
        <w:t>จงแสดงขั้นตอน</w:t>
      </w:r>
      <w:r w:rsidR="007D4BA6">
        <w:rPr>
          <w:rFonts w:ascii="TH Sarabun New" w:hAnsi="TH Sarabun New" w:cs="TH Sarabun New" w:hint="cs"/>
          <w:sz w:val="32"/>
          <w:szCs w:val="32"/>
          <w:cs/>
        </w:rPr>
        <w:t>การ</w:t>
      </w:r>
      <w:r w:rsidR="00DD4DD1">
        <w:rPr>
          <w:rFonts w:ascii="TH Sarabun New" w:hAnsi="TH Sarabun New" w:cs="TH Sarabun New" w:hint="cs"/>
          <w:sz w:val="32"/>
          <w:szCs w:val="32"/>
          <w:cs/>
        </w:rPr>
        <w:t>เรียงข้อมูล</w:t>
      </w:r>
      <w:r w:rsidR="007D4BA6">
        <w:rPr>
          <w:rFonts w:ascii="TH Sarabun New" w:hAnsi="TH Sarabun New" w:cs="TH Sarabun New" w:hint="cs"/>
          <w:sz w:val="32"/>
          <w:szCs w:val="32"/>
          <w:cs/>
        </w:rPr>
        <w:t>ที่กำหนดให้ข้างต้น</w:t>
      </w:r>
      <w:r w:rsidR="00DD4DD1">
        <w:rPr>
          <w:rFonts w:ascii="TH Sarabun New" w:hAnsi="TH Sarabun New" w:cs="TH Sarabun New" w:hint="cs"/>
          <w:sz w:val="32"/>
          <w:szCs w:val="32"/>
          <w:cs/>
        </w:rPr>
        <w:t xml:space="preserve">จากน้อยไปมากโดยใช้ </w:t>
      </w:r>
      <w:r w:rsidR="00DD4DD1">
        <w:rPr>
          <w:rFonts w:ascii="TH Sarabun New" w:hAnsi="TH Sarabun New" w:cs="TH Sarabun New"/>
          <w:sz w:val="32"/>
          <w:szCs w:val="32"/>
        </w:rPr>
        <w:t>Bubble Sort (</w:t>
      </w:r>
      <w:r w:rsidR="00DD4DD1">
        <w:rPr>
          <w:rFonts w:ascii="TH Sarabun New" w:hAnsi="TH Sarabun New" w:cs="TH Sarabun New" w:hint="cs"/>
          <w:sz w:val="32"/>
          <w:szCs w:val="32"/>
          <w:cs/>
        </w:rPr>
        <w:t>โดยละเอียด</w:t>
      </w:r>
      <w:r w:rsidR="00DD4DD1">
        <w:rPr>
          <w:rFonts w:ascii="TH Sarabun New" w:hAnsi="TH Sarabun New" w:cs="TH Sarabun New"/>
          <w:sz w:val="32"/>
          <w:szCs w:val="32"/>
        </w:rPr>
        <w:t>)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F1264E" w:rsidRPr="0066015A" w14:paraId="7B99CBAF" w14:textId="77777777" w:rsidTr="00936BED">
        <w:tc>
          <w:tcPr>
            <w:tcW w:w="5000" w:type="pct"/>
          </w:tcPr>
          <w:p w14:paraId="0DB1F442" w14:textId="77777777" w:rsidR="00F1264E" w:rsidRDefault="00F1264E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902DFBB" w14:textId="261D6ADE" w:rsidR="00F1264E" w:rsidRDefault="00F1264E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1997BB2" w14:textId="082B4C96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025BFB5" w14:textId="079B4323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A6B3D20" w14:textId="2F14E34C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F6098F3" w14:textId="77777777" w:rsidR="007D4BA6" w:rsidRPr="00DD4DD1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0A741F3" w14:textId="77777777" w:rsidR="00F1264E" w:rsidRPr="0066015A" w:rsidRDefault="00F1264E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5627F28E" w14:textId="1ADB07A0" w:rsidR="00F1264E" w:rsidRDefault="00F1264E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0DA28FB" w14:textId="279F521A" w:rsidR="00A10656" w:rsidRPr="0066015A" w:rsidRDefault="007D4BA6" w:rsidP="003D57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D4BA6">
        <w:rPr>
          <w:rFonts w:ascii="TH Sarabun New" w:hAnsi="TH Sarabun New" w:cs="TH Sarabun New"/>
          <w:sz w:val="32"/>
          <w:szCs w:val="32"/>
        </w:rPr>
        <w:t xml:space="preserve">• </w:t>
      </w:r>
      <w:r w:rsidRPr="007D4BA6">
        <w:rPr>
          <w:rFonts w:ascii="TH Sarabun New" w:hAnsi="TH Sarabun New" w:cs="TH Sarabun New"/>
          <w:sz w:val="32"/>
          <w:szCs w:val="32"/>
          <w:cs/>
        </w:rPr>
        <w:t xml:space="preserve">จงแสดงขั้นตอนการเรียงข้อมูลที่กำหนดให้ข้างต้นจากน้อยไปมากโดยใช้ </w:t>
      </w:r>
      <w:r>
        <w:rPr>
          <w:rFonts w:ascii="TH Sarabun New" w:hAnsi="TH Sarabun New" w:cs="TH Sarabun New"/>
          <w:sz w:val="32"/>
          <w:szCs w:val="32"/>
        </w:rPr>
        <w:t>Merge Sort</w:t>
      </w:r>
      <w:r w:rsidRPr="007D4BA6">
        <w:rPr>
          <w:rFonts w:ascii="TH Sarabun New" w:hAnsi="TH Sarabun New" w:cs="TH Sarabun New"/>
          <w:sz w:val="32"/>
          <w:szCs w:val="32"/>
        </w:rPr>
        <w:t xml:space="preserve"> (</w:t>
      </w:r>
      <w:r w:rsidRPr="007D4BA6">
        <w:rPr>
          <w:rFonts w:ascii="TH Sarabun New" w:hAnsi="TH Sarabun New" w:cs="TH Sarabun New"/>
          <w:sz w:val="32"/>
          <w:szCs w:val="32"/>
          <w:cs/>
        </w:rPr>
        <w:t>โดยละเอียด)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10656" w:rsidRPr="0066015A" w14:paraId="5924B271" w14:textId="77777777" w:rsidTr="00936BED">
        <w:tc>
          <w:tcPr>
            <w:tcW w:w="5000" w:type="pct"/>
          </w:tcPr>
          <w:p w14:paraId="7C630949" w14:textId="77777777" w:rsidR="00A10656" w:rsidRDefault="00A1065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E682921" w14:textId="47D880E9" w:rsidR="00A10656" w:rsidRDefault="00A1065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7D6544B" w14:textId="77777777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DF58D92" w14:textId="3045100D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4859FC8" w14:textId="754FAC6C" w:rsidR="007D4BA6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C96933D" w14:textId="77777777" w:rsidR="007D4BA6" w:rsidRPr="0066015A" w:rsidRDefault="007D4BA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CFEE1AD" w14:textId="77777777" w:rsidR="00A10656" w:rsidRPr="0066015A" w:rsidRDefault="00A10656" w:rsidP="003D57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CF4AC49" w14:textId="37323162" w:rsidR="004809A9" w:rsidRDefault="004809A9" w:rsidP="003D57AB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1B9D5D09" w14:textId="77777777" w:rsidR="004809A9" w:rsidRDefault="004809A9" w:rsidP="003D57AB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>
        <w:rPr>
          <w:rFonts w:ascii="TH Sarabun New" w:eastAsia="Times New Roman" w:hAnsi="TH Sarabun New" w:cs="TH Sarabun New"/>
          <w:color w:val="000000"/>
          <w:sz w:val="32"/>
          <w:szCs w:val="32"/>
        </w:rPr>
        <w:br w:type="page"/>
      </w:r>
    </w:p>
    <w:p w14:paraId="379C34ED" w14:textId="2809CFFE" w:rsidR="003D57AB" w:rsidRDefault="003D57AB" w:rsidP="003D57AB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3D57AB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จง</w:t>
      </w:r>
      <w:r w:rsidRPr="003D57AB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1B7CFC99" w14:textId="7515E9D2" w:rsidR="003D57AB" w:rsidRDefault="003D57AB" w:rsidP="003D57AB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77C34E67" wp14:editId="01B4318F">
            <wp:extent cx="5943600" cy="6002020"/>
            <wp:effectExtent l="0" t="0" r="0" b="0"/>
            <wp:docPr id="1" name="รูปภาพ 1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รูปภาพ 1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146C" w14:textId="04F46C3F" w:rsidR="00115791" w:rsidRDefault="00115791">
      <w:pPr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br w:type="page"/>
      </w:r>
    </w:p>
    <w:p w14:paraId="349859C8" w14:textId="244AB363" w:rsidR="006307B5" w:rsidRDefault="006307B5" w:rsidP="0063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1FA47D1C" w14:textId="3687A6AD" w:rsidR="006307B5" w:rsidRDefault="006307B5" w:rsidP="0063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7D4BA6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</w:t>
      </w:r>
      <w:r w:rsidR="00412007">
        <w:rPr>
          <w:rFonts w:ascii="TH Sarabun New" w:hAnsi="TH Sarabun New" w:cs="TH Sarabun New" w:hint="cs"/>
          <w:sz w:val="32"/>
          <w:szCs w:val="32"/>
          <w:cs/>
        </w:rPr>
        <w:t>อธิบายการทำงานพร้อม</w:t>
      </w:r>
      <w:r>
        <w:rPr>
          <w:rFonts w:ascii="TH Sarabun New" w:hAnsi="TH Sarabun New" w:cs="TH Sarabun New" w:hint="cs"/>
          <w:sz w:val="32"/>
          <w:szCs w:val="32"/>
          <w:cs/>
        </w:rPr>
        <w:t>แสดง</w:t>
      </w:r>
      <w:r w:rsidR="00673742">
        <w:rPr>
          <w:rFonts w:ascii="TH Sarabun New" w:hAnsi="TH Sarabun New" w:cs="TH Sarabun New" w:hint="cs"/>
          <w:sz w:val="32"/>
          <w:szCs w:val="32"/>
          <w:cs/>
        </w:rPr>
        <w:t>ภาพ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ผลการรันโปรแกรม </w:t>
      </w:r>
      <w:r>
        <w:rPr>
          <w:rFonts w:ascii="TH Sarabun New" w:hAnsi="TH Sarabun New" w:cs="TH Sarabun New"/>
          <w:sz w:val="32"/>
          <w:szCs w:val="32"/>
        </w:rPr>
        <w:t>Bubble Sort</w:t>
      </w:r>
      <w:r w:rsidR="0067374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65371">
        <w:rPr>
          <w:rFonts w:ascii="TH Sarabun New" w:hAnsi="TH Sarabun New" w:cs="TH Sarabun New"/>
          <w:sz w:val="32"/>
          <w:szCs w:val="32"/>
        </w:rPr>
        <w:t xml:space="preserve">(recursive) </w:t>
      </w:r>
      <w:r w:rsidR="00673742">
        <w:rPr>
          <w:rFonts w:ascii="TH Sarabun New" w:hAnsi="TH Sarabun New" w:cs="TH Sarabun New" w:hint="cs"/>
          <w:sz w:val="32"/>
          <w:szCs w:val="32"/>
          <w:cs/>
        </w:rPr>
        <w:t xml:space="preserve">ที่ได้จาก </w:t>
      </w:r>
      <w:r w:rsidR="00673742">
        <w:rPr>
          <w:rFonts w:ascii="TH Sarabun New" w:hAnsi="TH Sarabun New" w:cs="TH Sarabun New"/>
          <w:sz w:val="32"/>
          <w:szCs w:val="32"/>
        </w:rPr>
        <w:t>Python Tutor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673742" w14:paraId="7ED04A83" w14:textId="77777777" w:rsidTr="00673742">
        <w:tc>
          <w:tcPr>
            <w:tcW w:w="5000" w:type="pct"/>
          </w:tcPr>
          <w:p w14:paraId="5D9EC2E7" w14:textId="77777777" w:rsidR="00673742" w:rsidRDefault="00673742" w:rsidP="006307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F2B6C07" w14:textId="77777777" w:rsidR="00673742" w:rsidRDefault="00673742" w:rsidP="006307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1C86E96" w14:textId="71479860" w:rsidR="00673742" w:rsidRDefault="00673742" w:rsidP="006307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2AD8F03" w14:textId="375454E9" w:rsidR="004C16F0" w:rsidRDefault="004C16F0" w:rsidP="006307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94A3AEC" w14:textId="77777777" w:rsidR="004C16F0" w:rsidRDefault="004C16F0" w:rsidP="006307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880C346" w14:textId="3FDC4ED1" w:rsidR="00673742" w:rsidRDefault="00673742" w:rsidP="006307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08F49F7B" w14:textId="77777777" w:rsidR="00673742" w:rsidRPr="00673742" w:rsidRDefault="00673742" w:rsidP="0063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DD71D5F" w14:textId="675B050B" w:rsidR="00115791" w:rsidRDefault="00673742" w:rsidP="006307B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 w:rsidRPr="004C16F0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• </w:t>
      </w:r>
      <w:r w:rsidRPr="004C16F0">
        <w:rPr>
          <w:rFonts w:ascii="TH Sarabun New" w:eastAsia="Times New Roman" w:hAnsi="TH Sarabun New" w:cs="TH Sarabun New" w:hint="cs"/>
          <w:color w:val="000000"/>
          <w:sz w:val="32"/>
          <w:szCs w:val="32"/>
          <w:cs/>
        </w:rPr>
        <w:t>จงแปลงโปรแกรมภาษา</w:t>
      </w:r>
      <w:r w:rsidRPr="004C16F0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 C </w:t>
      </w:r>
      <w:r w:rsidRPr="004C16F0">
        <w:rPr>
          <w:rFonts w:ascii="TH Sarabun New" w:eastAsia="Times New Roman" w:hAnsi="TH Sarabun New" w:cs="TH Sarabun New" w:hint="cs"/>
          <w:color w:val="000000"/>
          <w:sz w:val="32"/>
          <w:szCs w:val="32"/>
          <w:cs/>
        </w:rPr>
        <w:t xml:space="preserve">ข้างต้น เป็นโปรแกรมภาษา </w:t>
      </w:r>
      <w:r w:rsidRPr="004C16F0">
        <w:rPr>
          <w:rFonts w:ascii="TH Sarabun New" w:eastAsia="Times New Roman" w:hAnsi="TH Sarabun New" w:cs="TH Sarabun New"/>
          <w:color w:val="000000"/>
          <w:sz w:val="32"/>
          <w:szCs w:val="32"/>
        </w:rPr>
        <w:t xml:space="preserve">Python </w:t>
      </w:r>
      <w:r w:rsidR="004C16F0" w:rsidRPr="004C16F0">
        <w:rPr>
          <w:rFonts w:ascii="TH Sarabun New" w:eastAsia="Times New Roman" w:hAnsi="TH Sarabun New" w:cs="TH Sarabun New" w:hint="cs"/>
          <w:color w:val="000000"/>
          <w:sz w:val="32"/>
          <w:szCs w:val="32"/>
          <w:cs/>
        </w:rPr>
        <w:t>พร้อม</w:t>
      </w:r>
      <w:r w:rsidRPr="004C16F0">
        <w:rPr>
          <w:rFonts w:ascii="TH Sarabun New" w:eastAsia="Times New Roman" w:hAnsi="TH Sarabun New" w:cs="TH Sarabun New" w:hint="cs"/>
          <w:color w:val="000000"/>
          <w:sz w:val="32"/>
          <w:szCs w:val="32"/>
          <w:cs/>
        </w:rPr>
        <w:t>แสดง</w:t>
      </w:r>
      <w:r w:rsidR="004C16F0" w:rsidRPr="004C16F0">
        <w:rPr>
          <w:rFonts w:ascii="TH Sarabun New" w:eastAsia="Times New Roman" w:hAnsi="TH Sarabun New" w:cs="TH Sarabun New" w:hint="cs"/>
          <w:color w:val="000000"/>
          <w:sz w:val="32"/>
          <w:szCs w:val="32"/>
          <w:cs/>
        </w:rPr>
        <w:t>ภาพผลการรันโปรแกรม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C16F0" w14:paraId="36BEF85A" w14:textId="77777777" w:rsidTr="002467C3">
        <w:tc>
          <w:tcPr>
            <w:tcW w:w="5000" w:type="pct"/>
          </w:tcPr>
          <w:p w14:paraId="2CF116B5" w14:textId="44BD1D1D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#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วางโปรแกรมที่นี่</w:t>
            </w:r>
          </w:p>
          <w:p w14:paraId="3800D6A0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3368CCC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1662406" w14:textId="4D5A3F08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A310028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6EB1A26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EC42B54" w14:textId="3680D152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9DD6179" w14:textId="578BD87A" w:rsidR="004C16F0" w:rsidRDefault="004C16F0" w:rsidP="006307B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C16F0" w14:paraId="321D8BFC" w14:textId="77777777" w:rsidTr="002467C3">
        <w:tc>
          <w:tcPr>
            <w:tcW w:w="5000" w:type="pct"/>
          </w:tcPr>
          <w:p w14:paraId="37374E21" w14:textId="4D7A8B8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#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วางภาพผลการรันโปรแกรมที่นี่</w:t>
            </w:r>
          </w:p>
          <w:p w14:paraId="5FBD12C4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385CDAE" w14:textId="0456D1BD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1B90067" w14:textId="01512080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0588101" w14:textId="7E59C72C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53AD716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F307C4D" w14:textId="77777777" w:rsidR="004C16F0" w:rsidRDefault="004C16F0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03D6390B" w14:textId="77777777" w:rsidR="004308CD" w:rsidRDefault="004308CD">
      <w:pPr>
        <w:rPr>
          <w:rFonts w:ascii="TH Sarabun New" w:eastAsia="Times New Roman" w:hAnsi="TH Sarabun New" w:cs="TH Sarabun New"/>
          <w:color w:val="000000"/>
          <w:sz w:val="32"/>
          <w:szCs w:val="32"/>
          <w:cs/>
        </w:rPr>
      </w:pPr>
      <w:r>
        <w:rPr>
          <w:rFonts w:ascii="TH Sarabun New" w:eastAsia="Times New Roman" w:hAnsi="TH Sarabun New" w:cs="TH Sarabun New"/>
          <w:color w:val="000000"/>
          <w:sz w:val="32"/>
          <w:szCs w:val="32"/>
          <w:cs/>
        </w:rPr>
        <w:br w:type="page"/>
      </w:r>
    </w:p>
    <w:p w14:paraId="6BCF4739" w14:textId="77777777" w:rsidR="00D22D0D" w:rsidRDefault="00D22D0D" w:rsidP="00D22D0D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3D57AB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จง</w:t>
      </w:r>
      <w:r w:rsidRPr="003D57AB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37C4061F" w14:textId="0A132644" w:rsidR="004C16F0" w:rsidRDefault="00D22D0D" w:rsidP="006307B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3007F874" wp14:editId="5077415B">
            <wp:extent cx="5943600" cy="2942590"/>
            <wp:effectExtent l="0" t="0" r="0" b="0"/>
            <wp:docPr id="3" name="รูปภาพ 3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รูปภาพ 3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FA8E4" w14:textId="3CEEF06B" w:rsidR="00D22D0D" w:rsidRDefault="00D22D0D" w:rsidP="006307B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</w:rPr>
      </w:pPr>
    </w:p>
    <w:p w14:paraId="282E8321" w14:textId="77777777" w:rsidR="00D22D0D" w:rsidRDefault="00D22D0D" w:rsidP="00D22D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1B695A4A" w14:textId="101471F1" w:rsidR="00D22D0D" w:rsidRDefault="00D22D0D" w:rsidP="00D22D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7D4BA6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อธิบายการทำงานพร้อมแสดงภาพผลการรันโปรแกรม </w:t>
      </w:r>
      <w:r>
        <w:rPr>
          <w:rFonts w:ascii="TH Sarabun New" w:hAnsi="TH Sarabun New" w:cs="TH Sarabun New"/>
          <w:sz w:val="32"/>
          <w:szCs w:val="32"/>
        </w:rPr>
        <w:t>Bubble Sort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</w:rPr>
        <w:t xml:space="preserve">(iterative)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ที่ได้จาก </w:t>
      </w:r>
      <w:r>
        <w:rPr>
          <w:rFonts w:ascii="TH Sarabun New" w:hAnsi="TH Sarabun New" w:cs="TH Sarabun New"/>
          <w:sz w:val="32"/>
          <w:szCs w:val="32"/>
        </w:rPr>
        <w:t>Python Tutor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D22D0D" w14:paraId="16B253F9" w14:textId="77777777" w:rsidTr="002467C3">
        <w:tc>
          <w:tcPr>
            <w:tcW w:w="5000" w:type="pct"/>
          </w:tcPr>
          <w:p w14:paraId="33B97F6F" w14:textId="77777777" w:rsidR="00D22D0D" w:rsidRDefault="00D22D0D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E5A81CA" w14:textId="77777777" w:rsidR="00D22D0D" w:rsidRDefault="00D22D0D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13212A1" w14:textId="77777777" w:rsidR="00D22D0D" w:rsidRDefault="00D22D0D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90161DD" w14:textId="77777777" w:rsidR="00D22D0D" w:rsidRDefault="00D22D0D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51417AD" w14:textId="77777777" w:rsidR="00D22D0D" w:rsidRDefault="00D22D0D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EDD311F" w14:textId="77777777" w:rsidR="00D22D0D" w:rsidRDefault="00D22D0D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524C258A" w14:textId="49495343" w:rsidR="00735A5A" w:rsidRDefault="00735A5A" w:rsidP="00D22D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D0C0AE2" w14:textId="77777777" w:rsidR="00735A5A" w:rsidRDefault="00735A5A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732A387" w14:textId="77777777" w:rsidR="004C11E6" w:rsidRDefault="004C11E6" w:rsidP="004C11E6">
      <w:pPr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3D57AB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จง</w:t>
      </w:r>
      <w:r w:rsidRPr="003D57AB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79A85171" w14:textId="59B8B671" w:rsidR="00D22D0D" w:rsidRPr="00673742" w:rsidRDefault="006F341C" w:rsidP="00D22D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E3BFD4C" wp14:editId="15FB1AE1">
            <wp:extent cx="5943600" cy="5467350"/>
            <wp:effectExtent l="0" t="0" r="0" b="0"/>
            <wp:docPr id="4" name="รูปภาพ 4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รูปภาพ 4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65642" w14:textId="77777777" w:rsidR="006F341C" w:rsidRDefault="006F341C" w:rsidP="006F34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</w:p>
    <w:p w14:paraId="15D7CFCA" w14:textId="6BCBEB7F" w:rsidR="006F341C" w:rsidRDefault="006F341C" w:rsidP="006F34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134B3EE5" w14:textId="7F4380FE" w:rsidR="006F341C" w:rsidRDefault="006F341C" w:rsidP="006F34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7D4BA6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อธิบายการทำงานพร้อมแสดงภาพผลการรันโปรแกรม </w:t>
      </w:r>
      <w:r w:rsidR="008A0E50">
        <w:rPr>
          <w:rFonts w:ascii="TH Sarabun New" w:hAnsi="TH Sarabun New" w:cs="TH Sarabun New"/>
          <w:sz w:val="32"/>
          <w:szCs w:val="32"/>
        </w:rPr>
        <w:t>Merge</w:t>
      </w:r>
      <w:r>
        <w:rPr>
          <w:rFonts w:ascii="TH Sarabun New" w:hAnsi="TH Sarabun New" w:cs="TH Sarabun New"/>
          <w:sz w:val="32"/>
          <w:szCs w:val="32"/>
        </w:rPr>
        <w:t xml:space="preserve"> Sort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</w:rPr>
        <w:t>(</w:t>
      </w:r>
      <w:r w:rsidR="008A0E50">
        <w:rPr>
          <w:rFonts w:ascii="TH Sarabun New" w:hAnsi="TH Sarabun New" w:cs="TH Sarabun New"/>
          <w:sz w:val="32"/>
          <w:szCs w:val="32"/>
        </w:rPr>
        <w:t>recursive</w:t>
      </w:r>
      <w:r>
        <w:rPr>
          <w:rFonts w:ascii="TH Sarabun New" w:hAnsi="TH Sarabun New" w:cs="TH Sarabun New"/>
          <w:sz w:val="32"/>
          <w:szCs w:val="32"/>
        </w:rPr>
        <w:t xml:space="preserve">)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ที่ได้จาก </w:t>
      </w:r>
      <w:r>
        <w:rPr>
          <w:rFonts w:ascii="TH Sarabun New" w:hAnsi="TH Sarabun New" w:cs="TH Sarabun New"/>
          <w:sz w:val="32"/>
          <w:szCs w:val="32"/>
        </w:rPr>
        <w:t>Python Tutor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6F341C" w14:paraId="45313CFF" w14:textId="77777777" w:rsidTr="002467C3">
        <w:tc>
          <w:tcPr>
            <w:tcW w:w="5000" w:type="pct"/>
          </w:tcPr>
          <w:p w14:paraId="2CF48A67" w14:textId="77777777" w:rsidR="006F341C" w:rsidRDefault="006F341C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C6E5108" w14:textId="77777777" w:rsidR="006F341C" w:rsidRDefault="006F341C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F2781E9" w14:textId="77777777" w:rsidR="006F341C" w:rsidRDefault="006F341C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9AFB7F6" w14:textId="77777777" w:rsidR="006F341C" w:rsidRDefault="006F341C" w:rsidP="002467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58A1E8D" w14:textId="77777777" w:rsidR="00D22D0D" w:rsidRPr="004C16F0" w:rsidRDefault="00D22D0D" w:rsidP="006307B5">
      <w:pPr>
        <w:spacing w:after="0" w:line="240" w:lineRule="auto"/>
        <w:rPr>
          <w:rFonts w:ascii="TH Sarabun New" w:eastAsia="Times New Roman" w:hAnsi="TH Sarabun New" w:cs="TH Sarabun New"/>
          <w:color w:val="000000"/>
          <w:sz w:val="32"/>
          <w:szCs w:val="32"/>
          <w:cs/>
        </w:rPr>
      </w:pPr>
    </w:p>
    <w:sectPr w:rsidR="00D22D0D" w:rsidRPr="004C16F0" w:rsidSect="00832BF7">
      <w:head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81324" w14:textId="77777777" w:rsidR="00A51C4F" w:rsidRDefault="00A51C4F" w:rsidP="00C22BC5">
      <w:pPr>
        <w:spacing w:after="0" w:line="240" w:lineRule="auto"/>
      </w:pPr>
      <w:r>
        <w:separator/>
      </w:r>
    </w:p>
  </w:endnote>
  <w:endnote w:type="continuationSeparator" w:id="0">
    <w:p w14:paraId="719FFB98" w14:textId="77777777" w:rsidR="00A51C4F" w:rsidRDefault="00A51C4F" w:rsidP="00C22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2DB52" w14:textId="77777777" w:rsidR="00A51C4F" w:rsidRDefault="00A51C4F" w:rsidP="00C22BC5">
      <w:pPr>
        <w:spacing w:after="0" w:line="240" w:lineRule="auto"/>
      </w:pPr>
      <w:r>
        <w:separator/>
      </w:r>
    </w:p>
  </w:footnote>
  <w:footnote w:type="continuationSeparator" w:id="0">
    <w:p w14:paraId="543E1043" w14:textId="77777777" w:rsidR="00A51C4F" w:rsidRDefault="00A51C4F" w:rsidP="00C22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2166" w14:textId="77777777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>
      <w:rPr>
        <w:rFonts w:ascii="Consolas" w:hAnsi="Consolas"/>
        <w:sz w:val="32"/>
        <w:szCs w:val="32"/>
      </w:rPr>
      <w:t>Computer Science @College of Computing-KKU</w:t>
    </w:r>
  </w:p>
  <w:p w14:paraId="6EC51720" w14:textId="5538E91B" w:rsidR="00C22BC5" w:rsidRDefault="00C22BC5" w:rsidP="00C22BC5">
    <w:pPr>
      <w:spacing w:after="0" w:line="240" w:lineRule="auto"/>
      <w:rPr>
        <w:rFonts w:ascii="Consolas" w:hAnsi="Consolas"/>
        <w:sz w:val="32"/>
        <w:szCs w:val="32"/>
      </w:rPr>
    </w:pPr>
    <w:r w:rsidRPr="00F7121D">
      <w:rPr>
        <w:rFonts w:ascii="Consolas" w:hAnsi="Consolas"/>
        <w:sz w:val="32"/>
        <w:szCs w:val="32"/>
      </w:rPr>
      <w:t>Fundamental of Computer Science</w:t>
    </w:r>
    <w:r>
      <w:rPr>
        <w:rFonts w:ascii="Consolas" w:hAnsi="Consolas"/>
        <w:sz w:val="32"/>
        <w:szCs w:val="32"/>
      </w:rPr>
      <w:t xml:space="preserve"> - </w:t>
    </w:r>
    <w:r w:rsidRPr="00F7121D">
      <w:rPr>
        <w:rFonts w:ascii="Consolas" w:hAnsi="Consolas"/>
        <w:sz w:val="32"/>
        <w:szCs w:val="32"/>
      </w:rPr>
      <w:t xml:space="preserve">Lab </w:t>
    </w:r>
    <w:r w:rsidR="007C5AF1">
      <w:rPr>
        <w:rFonts w:ascii="Consolas" w:hAnsi="Consolas"/>
        <w:sz w:val="32"/>
        <w:szCs w:val="32"/>
      </w:rPr>
      <w:t>1</w:t>
    </w:r>
    <w:r w:rsidR="0032702C">
      <w:rPr>
        <w:rFonts w:ascii="Consolas" w:hAnsi="Consolas"/>
        <w:sz w:val="32"/>
        <w:szCs w:val="32"/>
      </w:rPr>
      <w:t>1</w:t>
    </w:r>
  </w:p>
  <w:p w14:paraId="29A4BFB4" w14:textId="77777777" w:rsidR="00C22BC5" w:rsidRDefault="00C22BC5" w:rsidP="00C22BC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6363B"/>
    <w:multiLevelType w:val="hybridMultilevel"/>
    <w:tmpl w:val="9AAA05D0"/>
    <w:lvl w:ilvl="0" w:tplc="FAB0F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90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E0NzWzsLQwMTNS0lEKTi0uzszPAykwqgUAJ1fsKywAAAA="/>
  </w:docVars>
  <w:rsids>
    <w:rsidRoot w:val="005C54BC"/>
    <w:rsid w:val="0000108D"/>
    <w:rsid w:val="00006964"/>
    <w:rsid w:val="00035298"/>
    <w:rsid w:val="00037325"/>
    <w:rsid w:val="000511EC"/>
    <w:rsid w:val="00056974"/>
    <w:rsid w:val="000677F0"/>
    <w:rsid w:val="000707BC"/>
    <w:rsid w:val="00070DBE"/>
    <w:rsid w:val="00077A04"/>
    <w:rsid w:val="00077BB9"/>
    <w:rsid w:val="00083560"/>
    <w:rsid w:val="000939A8"/>
    <w:rsid w:val="0009438F"/>
    <w:rsid w:val="000A4F61"/>
    <w:rsid w:val="000A71CD"/>
    <w:rsid w:val="000B08FB"/>
    <w:rsid w:val="000B6D67"/>
    <w:rsid w:val="000F2F51"/>
    <w:rsid w:val="000F5ECD"/>
    <w:rsid w:val="00102905"/>
    <w:rsid w:val="001051FE"/>
    <w:rsid w:val="00115791"/>
    <w:rsid w:val="001234E3"/>
    <w:rsid w:val="001317AF"/>
    <w:rsid w:val="00133FC8"/>
    <w:rsid w:val="00137A47"/>
    <w:rsid w:val="00141E5F"/>
    <w:rsid w:val="0015309E"/>
    <w:rsid w:val="0016765B"/>
    <w:rsid w:val="00180A8B"/>
    <w:rsid w:val="00181B27"/>
    <w:rsid w:val="0018586D"/>
    <w:rsid w:val="001A118F"/>
    <w:rsid w:val="00201EDC"/>
    <w:rsid w:val="002142BE"/>
    <w:rsid w:val="00236760"/>
    <w:rsid w:val="00237655"/>
    <w:rsid w:val="00251DB0"/>
    <w:rsid w:val="002727CA"/>
    <w:rsid w:val="0029036B"/>
    <w:rsid w:val="002A57C3"/>
    <w:rsid w:val="002B777D"/>
    <w:rsid w:val="002E1BC6"/>
    <w:rsid w:val="00304222"/>
    <w:rsid w:val="00306B3F"/>
    <w:rsid w:val="00311B63"/>
    <w:rsid w:val="00315B28"/>
    <w:rsid w:val="003264A4"/>
    <w:rsid w:val="0032702C"/>
    <w:rsid w:val="00327DF9"/>
    <w:rsid w:val="00335068"/>
    <w:rsid w:val="0035158D"/>
    <w:rsid w:val="00357DBC"/>
    <w:rsid w:val="00360876"/>
    <w:rsid w:val="00372451"/>
    <w:rsid w:val="0037313C"/>
    <w:rsid w:val="0037692C"/>
    <w:rsid w:val="00382927"/>
    <w:rsid w:val="0038608E"/>
    <w:rsid w:val="003A4054"/>
    <w:rsid w:val="003B70CA"/>
    <w:rsid w:val="003D00E2"/>
    <w:rsid w:val="003D2000"/>
    <w:rsid w:val="003D57AB"/>
    <w:rsid w:val="00410B2F"/>
    <w:rsid w:val="00412007"/>
    <w:rsid w:val="00412095"/>
    <w:rsid w:val="00420A74"/>
    <w:rsid w:val="00426813"/>
    <w:rsid w:val="004308CD"/>
    <w:rsid w:val="00441FD5"/>
    <w:rsid w:val="004421AF"/>
    <w:rsid w:val="00452A88"/>
    <w:rsid w:val="00461CE8"/>
    <w:rsid w:val="00467D08"/>
    <w:rsid w:val="004809A9"/>
    <w:rsid w:val="0048699B"/>
    <w:rsid w:val="00492412"/>
    <w:rsid w:val="00492E50"/>
    <w:rsid w:val="004B0F3B"/>
    <w:rsid w:val="004C11E6"/>
    <w:rsid w:val="004C16F0"/>
    <w:rsid w:val="004C3CB1"/>
    <w:rsid w:val="004E4B1F"/>
    <w:rsid w:val="004F37E7"/>
    <w:rsid w:val="00532333"/>
    <w:rsid w:val="005328F0"/>
    <w:rsid w:val="0053381D"/>
    <w:rsid w:val="00544871"/>
    <w:rsid w:val="00562DCF"/>
    <w:rsid w:val="005707C5"/>
    <w:rsid w:val="00582011"/>
    <w:rsid w:val="00584F39"/>
    <w:rsid w:val="0059645A"/>
    <w:rsid w:val="005C04A0"/>
    <w:rsid w:val="005C54BC"/>
    <w:rsid w:val="005D501B"/>
    <w:rsid w:val="005E1578"/>
    <w:rsid w:val="005E52D8"/>
    <w:rsid w:val="005F18CB"/>
    <w:rsid w:val="005F53C4"/>
    <w:rsid w:val="00607DAF"/>
    <w:rsid w:val="006307B5"/>
    <w:rsid w:val="00631883"/>
    <w:rsid w:val="00636349"/>
    <w:rsid w:val="0066015A"/>
    <w:rsid w:val="00673742"/>
    <w:rsid w:val="00680EF2"/>
    <w:rsid w:val="006902A6"/>
    <w:rsid w:val="006904D6"/>
    <w:rsid w:val="006A09CB"/>
    <w:rsid w:val="006A669D"/>
    <w:rsid w:val="006B7E20"/>
    <w:rsid w:val="006C2AB6"/>
    <w:rsid w:val="006C3CE5"/>
    <w:rsid w:val="006D5C9A"/>
    <w:rsid w:val="006D6729"/>
    <w:rsid w:val="006E3EF6"/>
    <w:rsid w:val="006F341C"/>
    <w:rsid w:val="0070749D"/>
    <w:rsid w:val="007244A3"/>
    <w:rsid w:val="0073480A"/>
    <w:rsid w:val="00735A5A"/>
    <w:rsid w:val="00744CA2"/>
    <w:rsid w:val="0074558C"/>
    <w:rsid w:val="007510E3"/>
    <w:rsid w:val="00757DBC"/>
    <w:rsid w:val="00760590"/>
    <w:rsid w:val="00760FFD"/>
    <w:rsid w:val="007617D7"/>
    <w:rsid w:val="00787789"/>
    <w:rsid w:val="00794AD9"/>
    <w:rsid w:val="007965A7"/>
    <w:rsid w:val="007C5AF1"/>
    <w:rsid w:val="007D4BA6"/>
    <w:rsid w:val="007E02AB"/>
    <w:rsid w:val="007F3747"/>
    <w:rsid w:val="00801796"/>
    <w:rsid w:val="00802F27"/>
    <w:rsid w:val="008139E6"/>
    <w:rsid w:val="00820197"/>
    <w:rsid w:val="00832BF7"/>
    <w:rsid w:val="00841A32"/>
    <w:rsid w:val="0084511B"/>
    <w:rsid w:val="00852C96"/>
    <w:rsid w:val="00891FF1"/>
    <w:rsid w:val="008A0E50"/>
    <w:rsid w:val="008B042A"/>
    <w:rsid w:val="008C0CCF"/>
    <w:rsid w:val="008C5751"/>
    <w:rsid w:val="008D5463"/>
    <w:rsid w:val="008F548A"/>
    <w:rsid w:val="00910A20"/>
    <w:rsid w:val="00911F82"/>
    <w:rsid w:val="00931476"/>
    <w:rsid w:val="00931DFD"/>
    <w:rsid w:val="00933DC4"/>
    <w:rsid w:val="00946051"/>
    <w:rsid w:val="0094735D"/>
    <w:rsid w:val="00950BA1"/>
    <w:rsid w:val="0095167F"/>
    <w:rsid w:val="0095441D"/>
    <w:rsid w:val="00955FD8"/>
    <w:rsid w:val="00960C83"/>
    <w:rsid w:val="00971BF3"/>
    <w:rsid w:val="00991595"/>
    <w:rsid w:val="009A11A9"/>
    <w:rsid w:val="009C6060"/>
    <w:rsid w:val="009C6939"/>
    <w:rsid w:val="009F2F88"/>
    <w:rsid w:val="00A0194F"/>
    <w:rsid w:val="00A01F72"/>
    <w:rsid w:val="00A07CE0"/>
    <w:rsid w:val="00A10656"/>
    <w:rsid w:val="00A21B3D"/>
    <w:rsid w:val="00A235F8"/>
    <w:rsid w:val="00A238AE"/>
    <w:rsid w:val="00A368C2"/>
    <w:rsid w:val="00A37AC8"/>
    <w:rsid w:val="00A51C4F"/>
    <w:rsid w:val="00A57E0C"/>
    <w:rsid w:val="00A65B9D"/>
    <w:rsid w:val="00A66C23"/>
    <w:rsid w:val="00A677BD"/>
    <w:rsid w:val="00A73E9C"/>
    <w:rsid w:val="00A745F9"/>
    <w:rsid w:val="00AC715E"/>
    <w:rsid w:val="00AD1F55"/>
    <w:rsid w:val="00AD5207"/>
    <w:rsid w:val="00AE5EC3"/>
    <w:rsid w:val="00AF7A7B"/>
    <w:rsid w:val="00B04010"/>
    <w:rsid w:val="00B108B2"/>
    <w:rsid w:val="00B20287"/>
    <w:rsid w:val="00B27647"/>
    <w:rsid w:val="00B32BA7"/>
    <w:rsid w:val="00B3546C"/>
    <w:rsid w:val="00B35C1A"/>
    <w:rsid w:val="00B60754"/>
    <w:rsid w:val="00B70B3E"/>
    <w:rsid w:val="00B71D84"/>
    <w:rsid w:val="00B7339A"/>
    <w:rsid w:val="00B748E1"/>
    <w:rsid w:val="00BF175D"/>
    <w:rsid w:val="00BF4786"/>
    <w:rsid w:val="00C14835"/>
    <w:rsid w:val="00C1670C"/>
    <w:rsid w:val="00C22BC5"/>
    <w:rsid w:val="00C26B02"/>
    <w:rsid w:val="00C37241"/>
    <w:rsid w:val="00C4158B"/>
    <w:rsid w:val="00C42E8F"/>
    <w:rsid w:val="00C45550"/>
    <w:rsid w:val="00C62654"/>
    <w:rsid w:val="00C805F1"/>
    <w:rsid w:val="00C844DC"/>
    <w:rsid w:val="00CA38DE"/>
    <w:rsid w:val="00CB1BEE"/>
    <w:rsid w:val="00CF16E7"/>
    <w:rsid w:val="00D06AF8"/>
    <w:rsid w:val="00D07F3E"/>
    <w:rsid w:val="00D12CDE"/>
    <w:rsid w:val="00D16D5A"/>
    <w:rsid w:val="00D22D0D"/>
    <w:rsid w:val="00D304B7"/>
    <w:rsid w:val="00D36734"/>
    <w:rsid w:val="00D42AA2"/>
    <w:rsid w:val="00D456B7"/>
    <w:rsid w:val="00D46DCE"/>
    <w:rsid w:val="00D61219"/>
    <w:rsid w:val="00D61A2D"/>
    <w:rsid w:val="00D700C6"/>
    <w:rsid w:val="00D70488"/>
    <w:rsid w:val="00D7152B"/>
    <w:rsid w:val="00D97C56"/>
    <w:rsid w:val="00DA471F"/>
    <w:rsid w:val="00DC1D66"/>
    <w:rsid w:val="00DC3899"/>
    <w:rsid w:val="00DC3A20"/>
    <w:rsid w:val="00DC7570"/>
    <w:rsid w:val="00DD4DD1"/>
    <w:rsid w:val="00DE7287"/>
    <w:rsid w:val="00DF110D"/>
    <w:rsid w:val="00DF3274"/>
    <w:rsid w:val="00DF3C54"/>
    <w:rsid w:val="00DF6F45"/>
    <w:rsid w:val="00DF7D98"/>
    <w:rsid w:val="00E01199"/>
    <w:rsid w:val="00E22963"/>
    <w:rsid w:val="00E25F1D"/>
    <w:rsid w:val="00E30901"/>
    <w:rsid w:val="00E31673"/>
    <w:rsid w:val="00E372D9"/>
    <w:rsid w:val="00E373C0"/>
    <w:rsid w:val="00E50BC0"/>
    <w:rsid w:val="00E513C7"/>
    <w:rsid w:val="00E65371"/>
    <w:rsid w:val="00E72D78"/>
    <w:rsid w:val="00E74776"/>
    <w:rsid w:val="00E74864"/>
    <w:rsid w:val="00E7799A"/>
    <w:rsid w:val="00E77C46"/>
    <w:rsid w:val="00E80255"/>
    <w:rsid w:val="00E82D83"/>
    <w:rsid w:val="00E84497"/>
    <w:rsid w:val="00E84987"/>
    <w:rsid w:val="00E955DE"/>
    <w:rsid w:val="00EA73C7"/>
    <w:rsid w:val="00EC2950"/>
    <w:rsid w:val="00EE099C"/>
    <w:rsid w:val="00EE3C6C"/>
    <w:rsid w:val="00EE5065"/>
    <w:rsid w:val="00F01F61"/>
    <w:rsid w:val="00F1264E"/>
    <w:rsid w:val="00F15B6D"/>
    <w:rsid w:val="00F243C6"/>
    <w:rsid w:val="00F255C8"/>
    <w:rsid w:val="00F27B8E"/>
    <w:rsid w:val="00F30585"/>
    <w:rsid w:val="00F40265"/>
    <w:rsid w:val="00F42D08"/>
    <w:rsid w:val="00F51482"/>
    <w:rsid w:val="00F77BE5"/>
    <w:rsid w:val="00F82C0B"/>
    <w:rsid w:val="00F86FD5"/>
    <w:rsid w:val="00F91033"/>
    <w:rsid w:val="00FA72C1"/>
    <w:rsid w:val="00FC47B2"/>
    <w:rsid w:val="00FD21D2"/>
    <w:rsid w:val="00FD3AFB"/>
    <w:rsid w:val="00FE3686"/>
    <w:rsid w:val="00FE3BBF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E70FD"/>
  <w15:chartTrackingRefBased/>
  <w15:docId w15:val="{5955B5EC-CBD1-4C86-958E-4FAACB85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341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DF11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semiHidden/>
    <w:rsid w:val="00DF110D"/>
    <w:rPr>
      <w:rFonts w:ascii="Courier New" w:eastAsia="Times New Roman" w:hAnsi="Courier New" w:cs="Courier New"/>
      <w:sz w:val="20"/>
      <w:szCs w:val="20"/>
    </w:rPr>
  </w:style>
  <w:style w:type="character" w:styleId="a3">
    <w:name w:val="Hyperlink"/>
    <w:basedOn w:val="a0"/>
    <w:uiPriority w:val="99"/>
    <w:unhideWhenUsed/>
    <w:rsid w:val="00CB1BEE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C22BC5"/>
  </w:style>
  <w:style w:type="paragraph" w:styleId="a6">
    <w:name w:val="footer"/>
    <w:basedOn w:val="a"/>
    <w:link w:val="a7"/>
    <w:uiPriority w:val="99"/>
    <w:unhideWhenUsed/>
    <w:rsid w:val="00C22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C22BC5"/>
  </w:style>
  <w:style w:type="table" w:styleId="a8">
    <w:name w:val="Table Grid"/>
    <w:basedOn w:val="a1"/>
    <w:uiPriority w:val="39"/>
    <w:rsid w:val="00EE3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372D9"/>
    <w:pPr>
      <w:ind w:left="720"/>
      <w:contextualSpacing/>
    </w:pPr>
  </w:style>
  <w:style w:type="character" w:styleId="aa">
    <w:name w:val="Unresolved Mention"/>
    <w:basedOn w:val="a0"/>
    <w:uiPriority w:val="99"/>
    <w:semiHidden/>
    <w:unhideWhenUsed/>
    <w:rsid w:val="00133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5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0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6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5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7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3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1D35A-DFC3-427B-9909-AB2868095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7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ron Sunat</dc:creator>
  <cp:keywords/>
  <dc:description/>
  <cp:lastModifiedBy>Poomin Duankhan</cp:lastModifiedBy>
  <cp:revision>276</cp:revision>
  <dcterms:created xsi:type="dcterms:W3CDTF">2022-07-07T01:21:00Z</dcterms:created>
  <dcterms:modified xsi:type="dcterms:W3CDTF">2022-09-28T03:22:00Z</dcterms:modified>
</cp:coreProperties>
</file>